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Singapore</w:t>
      </w:r>
      <w:r>
        <w:t xml:space="preserve"> </w:t>
      </w:r>
      <w:r>
        <w:t xml:space="preserve">Singapore</w:t>
      </w:r>
    </w:p>
    <w:p>
      <w:pPr>
        <w:pStyle w:val="FirstParagraph"/>
      </w:pPr>
      <w:r>
        <w:t xml:space="preserve">Chloe Tan</w:t>
      </w:r>
    </w:p>
    <w:p>
      <w:pPr>
        <w:pStyle w:val="BodyText"/>
      </w:pPr>
      <w:r>
        <w:t xml:space="preserve">15 Research Drive, Level 8</w:t>
      </w:r>
    </w:p>
    <w:p>
      <w:pPr>
        <w:pStyle w:val="BodyText"/>
      </w:pPr>
      <w:r>
        <w:t xml:space="preserve">Singapore, Singapore 138632</w:t>
      </w:r>
    </w:p>
    <w:p>
      <w:pPr>
        <w:pStyle w:val="BodyText"/>
      </w:pPr>
      <w:r>
        <w:t xml:space="preserve">Email: chloe.tan@nus.edu.sg | Phone: +65 91234567</w:t>
      </w:r>
    </w:p>
    <w:p>
      <w:pPr>
        <w:pStyle w:val="BodyText"/>
      </w:pPr>
      <w:r>
        <w:t xml:space="preserve">October 10, 2023</w:t>
      </w:r>
    </w:p>
    <w:p>
      <w:pPr>
        <w:pStyle w:val="BodyText"/>
      </w:pPr>
      <w:r>
        <w:t xml:space="preserve">Hiring Committee</w:t>
      </w:r>
    </w:p>
    <w:p>
      <w:pPr>
        <w:pStyle w:val="BodyText"/>
      </w:pPr>
      <w:r>
        <w:t xml:space="preserve">National University of Singapore (NUS) - Physics Department</w:t>
      </w:r>
    </w:p>
    <w:p>
      <w:pPr>
        <w:pStyle w:val="BodyText"/>
      </w:pPr>
      <w:r>
        <w:t xml:space="preserve">21 Lower Kent Ridge Road, Singapore 119077</w:t>
      </w:r>
    </w:p>
    <w:bookmarkStart w:id="20" w:name="Xe688cfe94c3eb7b6321601dd7d839f33ac0da77"/>
    <w:p>
      <w:pPr>
        <w:pStyle w:val="Heading2"/>
      </w:pPr>
      <w:r>
        <w:t xml:space="preserve">Internship Application Letter for Physicist Position in the Vibrant Scientific Ecosystem of Singapore Singapore</w:t>
      </w:r>
    </w:p>
    <w:p>
      <w:pPr>
        <w:pStyle w:val="FirstParagraph"/>
      </w:pPr>
      <w:r>
        <w:t xml:space="preserve">Dear Hiring Committee,</w:t>
      </w:r>
    </w:p>
    <w:p>
      <w:pPr>
        <w:pStyle w:val="BodyText"/>
      </w:pPr>
      <w:r>
        <w:t xml:space="preserve">I am writing this Internship Application Letter with profound enthusiasm to express my earnest interest in the Physicist Internship position within your distinguished research group at the National University of Singapore. As a final-year Physics undergraduate student with a specialization in Quantum Optics, I have meticulously followed NUS's pioneering contributions to quantum computing and photonics research in Singapore Singapore—a nation that has rapidly emerged as Asia's premier hub for scientific innovation. This opportunity represents not merely an academic milestone but the convergence of my scholarly dedication, technical capabilities, and unwavering commitment to advancing scientific frontiers within one of the world's most dynamic research environments.</w:t>
      </w:r>
    </w:p>
    <w:p>
      <w:pPr>
        <w:pStyle w:val="BodyText"/>
      </w:pPr>
      <w:r>
        <w:t xml:space="preserve">My academic trajectory at NUS has been rigorously designed to prepare me for high-impact physics research. I have maintained a 3.9/4.0 GPA while completing advanced coursework including Quantum Field Theory, Advanced Electromagnetism, and Computational Physics Methods. My undergraduate thesis on "Quantum Entanglement in Fiber-Optic Networks" directly aligns with NUS's strategic focus areas under the Singapore National Research Foundation (NRF) initiative. Under Professor Tan Mei Ling's mentorship at the Centre for Quantum Technologies (CQT), I designed and executed experiments measuring photon coherence times using single-photon detectors, achieving a 12% improvement in signal-to-noise ratio through innovative optical alignment techniques. This research culminated in a poster presentation at the 2023 International Conference on Quantum Information, where I engaged with leading physicists from Singapore Singapore's A*STAR institutes 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Singapore Singapore</dc:title>
  <dc:creator/>
  <dc:language>en</dc:language>
  <cp:keywords/>
  <dcterms:created xsi:type="dcterms:W3CDTF">2026-07-20T07:11:30Z</dcterms:created>
  <dcterms:modified xsi:type="dcterms:W3CDTF">2026-07-20T07:11:30Z</dcterms:modified>
</cp:coreProperties>
</file>

<file path=docProps/custom.xml><?xml version="1.0" encoding="utf-8"?>
<Properties xmlns="http://schemas.openxmlformats.org/officeDocument/2006/custom-properties" xmlns:vt="http://schemas.openxmlformats.org/officeDocument/2006/docPropsVTypes"/>
</file>